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refighter</w:t>
      </w:r>
      <w:r>
        <w:t xml:space="preserve"> </w:t>
      </w:r>
      <w:r>
        <w:t xml:space="preserve">Position</w:t>
      </w:r>
      <w:r>
        <w:t xml:space="preserve"> </w:t>
      </w:r>
      <w:r>
        <w:t xml:space="preserve">in</w:t>
      </w:r>
      <w:r>
        <w:t xml:space="preserve"> </w:t>
      </w:r>
      <w:r>
        <w:t xml:space="preserve">Germany</w:t>
      </w:r>
      <w:r>
        <w:t xml:space="preserve"> </w:t>
      </w:r>
      <w:r>
        <w:t xml:space="preserve">Berlin</w:t>
      </w:r>
    </w:p>
    <w:bookmarkStart w:id="20" w:name="X82747d3f5bfdfa1901b950978ddbf4bc27d8c9d"/>
    <w:p>
      <w:pPr>
        <w:pStyle w:val="Heading1"/>
      </w:pPr>
      <w:r>
        <w:t xml:space="preserve">Firefighter Cover Letter for Germany Berlin</w:t>
      </w:r>
    </w:p>
    <w:p>
      <w:pPr>
        <w:pStyle w:val="FirstParagraph"/>
      </w:pPr>
      <w:r>
        <w:rPr>
          <w:bCs/>
          <w:b/>
        </w:rPr>
        <w:t xml:space="preserve">Dear Hiring Committee,</w:t>
      </w:r>
    </w:p>
    <w:p>
      <w:pPr>
        <w:pStyle w:val="BodyText"/>
      </w:pPr>
      <w:r>
        <w:t xml:space="preserve">I am writing to express my sincere interest in the Firefighter position within the fire department of Germany Berlin. As a dedicated and highly motivated individual with a profound commitment to public service, I am eager to contribute my skills, experience, and passion for emergency response to the critical work of protecting lives and property in one of Europe’s most dynamic cities. The opportunity to serve as a Firefighter in Berlin aligns perfectly with my professional goals and personal values, and I am confident that my background in emergency services, combined with my adaptability to diverse environments, makes me a strong candidate for this role.</w:t>
      </w:r>
    </w:p>
    <w:p>
      <w:pPr>
        <w:pStyle w:val="BodyText"/>
      </w:pPr>
      <w:r>
        <w:t xml:space="preserve">As someone who has always been inspired by the bravery and selflessness of firefighters, I have spent years preparing to meet the rigorous demands of this profession. My journey began with a deep understanding of the importance of fire safety and emergency management, which I pursued through formal education and hands-on training. Whether it was volunteering with local fire departments or completing certifications in hazardous materials handling, first aid, and wildfire suppression, I have consistently sought to build a foundation that prepares me to respond effectively to any situation. In Germany Berlin, where urban density and historical architecture present unique challenges for emergency responders, my ability to remain calm under pressure and think critically in high-stakes scenarios will be invaluable.</w:t>
      </w:r>
    </w:p>
    <w:p>
      <w:pPr>
        <w:pStyle w:val="BodyText"/>
      </w:pPr>
      <w:r>
        <w:t xml:space="preserve">What draws me specifically to the Firefighter position in Germany Berlin is the city’s reputation as a global hub of culture, innovation, and resilience. As a place where tradition meets modernity, Berlin demands firefighters who are not only technically proficient but also deeply connected to their communities. The city’s diverse population and complex infrastructure require professionals who can navigate both historical challenges and contemporary threats, such as climate change-related emergencies or urban development risks. My experience working in multicultural teams has equipped me with the communication skills necessary to collaborate effectively with colleagues from varied backgrounds, ensuring that every response is swift, coordinated, and inclusive.</w:t>
      </w:r>
    </w:p>
    <w:p>
      <w:pPr>
        <w:pStyle w:val="BodyText"/>
      </w:pPr>
      <w:r>
        <w:t xml:space="preserve">Germany’s fire departments are renowned for their excellence in training and operational efficiency, and I am particularly drawn to the structured approach of the Berlin Fire Department (Feuerwehr Berlin). The emphasis on technical precision, teamwork, and community engagement resonates with my own philosophy of service. I understand that becoming a firefighter in Germany involves rigorous physical and mental preparation, including passing the national fire service exams and completing specialized training programs. I have already begun familiarizing myself with the requirements set by the German Federal Fire Service Act (Feuerwehrgesetz) and am committed to meeting or exceeding all standards expected of a professional firefighter.</w:t>
      </w:r>
    </w:p>
    <w:p>
      <w:pPr>
        <w:pStyle w:val="BodyText"/>
      </w:pPr>
      <w:r>
        <w:t xml:space="preserve">In addition to my technical qualifications, I bring a strong sense of responsibility and dedication to public safety. During my time as a volunteer firefighter in my home country, I learned the importance of proactive community education, such as conducting fire drills and promoting safety awareness in schools and residential areas. In Berlin, where the cultural landscape is ever-evolving, I am eager to contribute to similar initiatives that foster a culture of preparedness. Whether it is working with local authorities to address urban fire hazards or supporting disaster relief efforts, I am driven by the belief that every firefighter plays a vital role in safeguarding the well-being of their community.</w:t>
      </w:r>
    </w:p>
    <w:p>
      <w:pPr>
        <w:pStyle w:val="BodyText"/>
      </w:pPr>
      <w:r>
        <w:t xml:space="preserve">The unique challenges of firefighting in Germany Berlin also appeal to my problem-solving mindset. From responding to incidents in historic buildings with intricate layouts to managing large-scale emergencies during major events, the job requires adaptability and innovation. I have experience working with advanced firefighting equipment and technologies, including thermal imaging cameras and automated fire suppression systems, which I am confident will translate well into the German context. Furthermore, my fluency in English and willingness to learn German demonstrate my commitment to integrating seamlessly into the local team and communicating effectively with residents of all backgrounds.</w:t>
      </w:r>
    </w:p>
    <w:p>
      <w:pPr>
        <w:pStyle w:val="BodyText"/>
      </w:pPr>
      <w:r>
        <w:t xml:space="preserve">What sets me apart as a candidate is my unwavering dedication to excellence and continuous improvement. I am not only focused on meeting the immediate requirements of the Firefighter role but also on long-term growth within the profession. The opportunity to work in Germany Berlin, where firefighting is deeply embedded in the city’s identity, would allow me to contribute to a legacy of service that honors both tradition and progress. I am particularly inspired by Berlin’s efforts to combat climate change through sustainable urban planning, and I aim to support initiatives that align with this vision while maintaining the highest standards of emergency response.</w:t>
      </w:r>
    </w:p>
    <w:p>
      <w:pPr>
        <w:pStyle w:val="BodyText"/>
      </w:pPr>
      <w:r>
        <w:t xml:space="preserve">In conclusion, I am enthusiastic about the possibility of joining the Firefighter team in Germany Berlin. My combination of technical expertise, community-oriented values, and adaptability to new environments makes me well-suited for this role. I am eager to bring my passion for public service and my commitment to excellence to a department that is as dynamic as the city it serves. Thank you for considering my application. I would be honored to contribute to the safety and resilience of Berlin’s residents and visitors.</w:t>
      </w:r>
    </w:p>
    <w:p>
      <w:pPr>
        <w:pStyle w:val="BodyText"/>
      </w:pPr>
      <w:r>
        <w:t xml:space="preserve">Sincerely,</w:t>
      </w:r>
    </w:p>
    <w:p>
      <w:pPr>
        <w:pStyle w:val="BodyText"/>
      </w:pPr>
      <w:r>
        <w:rPr>
          <w:bCs/>
          <w:b/>
        </w:rP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refighter Position in Germany Berlin</dc:title>
  <dc:creator/>
  <dc:language>en</dc:language>
  <cp:keywords/>
  <dcterms:created xsi:type="dcterms:W3CDTF">2026-07-20T00:11:30Z</dcterms:created>
  <dcterms:modified xsi:type="dcterms:W3CDTF">2026-07-20T00:11:30Z</dcterms:modified>
</cp:coreProperties>
</file>

<file path=docProps/custom.xml><?xml version="1.0" encoding="utf-8"?>
<Properties xmlns="http://schemas.openxmlformats.org/officeDocument/2006/custom-properties" xmlns:vt="http://schemas.openxmlformats.org/officeDocument/2006/docPropsVTypes"/>
</file>